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8f647348db68430bb1f7d0d0152692c9ba32c8"/>
      <w:r>
        <w:rPr>
          <w:b/>
        </w:rPr>
        <w:t xml:space="preserve">ПРОТОКОЛ ЕЛЕКТРОННОГО АУКЦІОНУ № GFE001-UA-20210420-2808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9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8965 га, кадастровий номер 3222485200:04:020:5002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108086832224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8965 га, кадастровий номер 3222485200:04:020:5002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10808683222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504 87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0 48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5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1:15:09Z</dcterms:created>
  <dcterms:modified xsi:type="dcterms:W3CDTF">2024-05-03T21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